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634BA" w14:textId="147E9CD0" w:rsidR="007E687C" w:rsidRDefault="00FE7C68">
      <w:r w:rsidRPr="00A66962">
        <w:rPr>
          <w:color w:val="FF0000"/>
        </w:rPr>
        <w:t xml:space="preserve">docker –version    </w:t>
      </w:r>
      <w:r>
        <w:t>=&gt; version check of installed docker</w:t>
      </w:r>
    </w:p>
    <w:p w14:paraId="58529142" w14:textId="7E3768B5" w:rsidR="00FE7C68" w:rsidRDefault="00FE7C68">
      <w:r w:rsidRPr="00A66962">
        <w:rPr>
          <w:color w:val="FF0000"/>
        </w:rPr>
        <w:t xml:space="preserve">docker </w:t>
      </w:r>
      <w:proofErr w:type="gramStart"/>
      <w:r w:rsidRPr="00A66962">
        <w:rPr>
          <w:color w:val="FF0000"/>
        </w:rPr>
        <w:t xml:space="preserve">images  </w:t>
      </w:r>
      <w:r>
        <w:t>=</w:t>
      </w:r>
      <w:proofErr w:type="gramEnd"/>
      <w:r>
        <w:t>&gt; show all images</w:t>
      </w:r>
    </w:p>
    <w:p w14:paraId="2EB8E0EA" w14:textId="398CCC47" w:rsidR="00FE7C68" w:rsidRDefault="00FE7C68">
      <w:r w:rsidRPr="00A66962">
        <w:rPr>
          <w:color w:val="FF0000"/>
        </w:rPr>
        <w:t xml:space="preserve">docker </w:t>
      </w:r>
      <w:proofErr w:type="spellStart"/>
      <w:r w:rsidRPr="00A66962">
        <w:rPr>
          <w:color w:val="FF0000"/>
        </w:rPr>
        <w:t>ps</w:t>
      </w:r>
      <w:proofErr w:type="spellEnd"/>
      <w:r w:rsidRPr="00A66962">
        <w:rPr>
          <w:color w:val="FF0000"/>
        </w:rPr>
        <w:t xml:space="preserve"> -a </w:t>
      </w:r>
      <w:r>
        <w:t>=&gt; all containers</w:t>
      </w:r>
    </w:p>
    <w:p w14:paraId="69858C98" w14:textId="786C95D2" w:rsidR="009B1B87" w:rsidRDefault="009B1B87">
      <w:r w:rsidRPr="00A66962">
        <w:rPr>
          <w:color w:val="FF0000"/>
        </w:rPr>
        <w:t xml:space="preserve">docker run hello-world </w:t>
      </w:r>
      <w:r>
        <w:t>=</w:t>
      </w:r>
      <w:proofErr w:type="gramStart"/>
      <w:r>
        <w:t>&gt;  if</w:t>
      </w:r>
      <w:proofErr w:type="gramEnd"/>
      <w:r>
        <w:t xml:space="preserve"> hello-world image is not found in my local , this command  pull hello- world image pull docker hub and  make it a container and run it</w:t>
      </w:r>
    </w:p>
    <w:p w14:paraId="77E23989" w14:textId="7F966A7A" w:rsidR="009038DF" w:rsidRDefault="009038DF">
      <w:r w:rsidRPr="00486FFF">
        <w:rPr>
          <w:color w:val="FF0000"/>
        </w:rPr>
        <w:t>docker build</w:t>
      </w:r>
      <w:r w:rsidR="004144AB">
        <w:rPr>
          <w:color w:val="FF0000"/>
        </w:rPr>
        <w:t xml:space="preserve"> -t name of </w:t>
      </w:r>
      <w:proofErr w:type="gramStart"/>
      <w:r w:rsidR="004144AB">
        <w:rPr>
          <w:color w:val="FF0000"/>
        </w:rPr>
        <w:t>image</w:t>
      </w:r>
      <w:r w:rsidR="008C6F0A">
        <w:rPr>
          <w:color w:val="FF0000"/>
        </w:rPr>
        <w:t xml:space="preserve"> .</w:t>
      </w:r>
      <w:proofErr w:type="gramEnd"/>
      <w:r w:rsidRPr="00486FFF">
        <w:rPr>
          <w:color w:val="FF0000"/>
        </w:rPr>
        <w:t xml:space="preserve"> </w:t>
      </w:r>
      <w:r>
        <w:t>=&gt; create a</w:t>
      </w:r>
      <w:r w:rsidR="004144AB">
        <w:t>n</w:t>
      </w:r>
      <w:r>
        <w:t xml:space="preserve"> </w:t>
      </w:r>
      <w:r w:rsidR="00DB4A0C">
        <w:t>image based</w:t>
      </w:r>
      <w:r>
        <w:t xml:space="preserve"> on docker file</w:t>
      </w:r>
      <w:r w:rsidR="004144AB">
        <w:t xml:space="preserve"> (</w:t>
      </w:r>
      <w:r w:rsidR="004144AB" w:rsidRPr="00A37E99">
        <w:rPr>
          <w:color w:val="FF0000"/>
        </w:rPr>
        <w:t xml:space="preserve">-t </w:t>
      </w:r>
      <w:r w:rsidR="004144AB">
        <w:t>to tag /named the image (can give name I want</w:t>
      </w:r>
      <w:proofErr w:type="gramStart"/>
      <w:r w:rsidR="004144AB">
        <w:t>)</w:t>
      </w:r>
      <w:r w:rsidR="008C6F0A">
        <w:t xml:space="preserve"> ,</w:t>
      </w:r>
      <w:proofErr w:type="gramEnd"/>
      <w:r w:rsidR="008C6F0A">
        <w:t xml:space="preserve"> </w:t>
      </w:r>
      <w:r w:rsidR="008C6F0A" w:rsidRPr="00A37E99">
        <w:rPr>
          <w:color w:val="FF0000"/>
        </w:rPr>
        <w:t xml:space="preserve">.(dot) </w:t>
      </w:r>
      <w:r w:rsidR="008C6F0A">
        <w:t xml:space="preserve">for directory of </w:t>
      </w:r>
      <w:proofErr w:type="spellStart"/>
      <w:r w:rsidR="008C6F0A">
        <w:t>dockerfile</w:t>
      </w:r>
      <w:proofErr w:type="spellEnd"/>
      <w:r w:rsidR="008C6F0A">
        <w:t xml:space="preserve"> </w:t>
      </w:r>
      <w:r w:rsidR="004144AB">
        <w:t>)</w:t>
      </w:r>
    </w:p>
    <w:p w14:paraId="7C03E306" w14:textId="1F682007" w:rsidR="00024C33" w:rsidRDefault="00024C33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5BE1C7B1" wp14:editId="317B249A">
                <wp:simplePos x="0" y="0"/>
                <wp:positionH relativeFrom="margin">
                  <wp:posOffset>1095375</wp:posOffset>
                </wp:positionH>
                <wp:positionV relativeFrom="paragraph">
                  <wp:posOffset>565785</wp:posOffset>
                </wp:positionV>
                <wp:extent cx="952500" cy="1047750"/>
                <wp:effectExtent l="0" t="0" r="19050" b="1905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C0A624" w14:textId="0FEA6B98" w:rsidR="00024C33" w:rsidRDefault="00024C33" w:rsidP="00024C33">
                            <w:r>
                              <w:t>Give container name for</w:t>
                            </w:r>
                            <w:r w:rsidR="00D97BA5">
                              <w:t xml:space="preserve"> a </w:t>
                            </w:r>
                            <w:r>
                              <w:t>docker im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E1C7B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6.25pt;margin-top:44.55pt;width:75pt;height:82.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">
                <v:textbox>
                  <w:txbxContent>
                    <w:p w14:paraId="3FC0A624" w14:textId="0FEA6B98" w:rsidR="00024C33" w:rsidRDefault="00024C33" w:rsidP="00024C33">
                      <w:r>
                        <w:t>Give container name for</w:t>
                      </w:r>
                      <w:r w:rsidR="00D97BA5">
                        <w:t xml:space="preserve"> a </w:t>
                      </w:r>
                      <w:r>
                        <w:t>docker imag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02515BC1" wp14:editId="257C033D">
                <wp:simplePos x="0" y="0"/>
                <wp:positionH relativeFrom="margin">
                  <wp:posOffset>3457575</wp:posOffset>
                </wp:positionH>
                <wp:positionV relativeFrom="paragraph">
                  <wp:posOffset>568960</wp:posOffset>
                </wp:positionV>
                <wp:extent cx="952500" cy="238125"/>
                <wp:effectExtent l="0" t="0" r="19050" b="2857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D2CAC8" w14:textId="2841BEB8" w:rsidR="00024C33" w:rsidRDefault="00024C33" w:rsidP="00024C33">
                            <w:r>
                              <w:t xml:space="preserve">Image name </w:t>
                            </w:r>
                            <w:proofErr w:type="spellStart"/>
                            <w:r>
                              <w:t>cmnd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515BC1" id="_x0000_s1027" type="#_x0000_t202" style="position:absolute;margin-left:272.25pt;margin-top:44.8pt;width:75pt;height:18.7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">
                <v:textbox>
                  <w:txbxContent>
                    <w:p w14:paraId="6BD2CAC8" w14:textId="2841BEB8" w:rsidR="00024C33" w:rsidRDefault="00024C33" w:rsidP="00024C33">
                      <w:r>
                        <w:t xml:space="preserve">Image name </w:t>
                      </w:r>
                      <w:proofErr w:type="spellStart"/>
                      <w:r>
                        <w:t>cmnd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FE2CCCB" wp14:editId="2117E66C">
                <wp:simplePos x="0" y="0"/>
                <wp:positionH relativeFrom="column">
                  <wp:posOffset>3429000</wp:posOffset>
                </wp:positionH>
                <wp:positionV relativeFrom="paragraph">
                  <wp:posOffset>222885</wp:posOffset>
                </wp:positionV>
                <wp:extent cx="190500" cy="209550"/>
                <wp:effectExtent l="0" t="0" r="76200" b="571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0" cy="209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BC6EF7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270pt;margin-top:17.55pt;width:15pt;height:16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4CAFEDD" wp14:editId="54052F5E">
                <wp:simplePos x="0" y="0"/>
                <wp:positionH relativeFrom="column">
                  <wp:posOffset>2686050</wp:posOffset>
                </wp:positionH>
                <wp:positionV relativeFrom="paragraph">
                  <wp:posOffset>213360</wp:posOffset>
                </wp:positionV>
                <wp:extent cx="209550" cy="285750"/>
                <wp:effectExtent l="0" t="0" r="76200" b="571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550" cy="285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200239" id="Straight Arrow Connector 7" o:spid="_x0000_s1026" type="#_x0000_t32" style="position:absolute;margin-left:211.5pt;margin-top:16.8pt;width:16.5pt;height:22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6086445" wp14:editId="25029A25">
                <wp:simplePos x="0" y="0"/>
                <wp:positionH relativeFrom="column">
                  <wp:posOffset>1266825</wp:posOffset>
                </wp:positionH>
                <wp:positionV relativeFrom="paragraph">
                  <wp:posOffset>213360</wp:posOffset>
                </wp:positionV>
                <wp:extent cx="171450" cy="247650"/>
                <wp:effectExtent l="0" t="0" r="76200" b="571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1450" cy="2476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3E9667A" id="Straight Arrow Connector 6" o:spid="_x0000_s1026" type="#_x0000_t32" style="position:absolute;margin-left:99.75pt;margin-top:16.8pt;width:13.5pt;height:19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C5D6E67" wp14:editId="4A1A914B">
                <wp:simplePos x="0" y="0"/>
                <wp:positionH relativeFrom="column">
                  <wp:posOffset>3105150</wp:posOffset>
                </wp:positionH>
                <wp:positionV relativeFrom="paragraph">
                  <wp:posOffset>175260</wp:posOffset>
                </wp:positionV>
                <wp:extent cx="1038225" cy="952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382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054B91" id="Straight Connector 5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4.5pt,13.8pt" to="326.25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7C24DE9" wp14:editId="062627CB">
                <wp:simplePos x="0" y="0"/>
                <wp:positionH relativeFrom="column">
                  <wp:posOffset>2457450</wp:posOffset>
                </wp:positionH>
                <wp:positionV relativeFrom="paragraph">
                  <wp:posOffset>184785</wp:posOffset>
                </wp:positionV>
                <wp:extent cx="60007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0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BB1847" id="Straight Connector 4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3.5pt,14.55pt" to="240.75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CC2DF7C" wp14:editId="700DCBA8">
                <wp:simplePos x="0" y="0"/>
                <wp:positionH relativeFrom="column">
                  <wp:posOffset>714375</wp:posOffset>
                </wp:positionH>
                <wp:positionV relativeFrom="paragraph">
                  <wp:posOffset>156210</wp:posOffset>
                </wp:positionV>
                <wp:extent cx="158115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81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F66CED2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.25pt,12.3pt" to="180.75pt,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86F632" wp14:editId="3FD30235">
                <wp:simplePos x="0" y="0"/>
                <wp:positionH relativeFrom="column">
                  <wp:posOffset>19050</wp:posOffset>
                </wp:positionH>
                <wp:positionV relativeFrom="paragraph">
                  <wp:posOffset>175260</wp:posOffset>
                </wp:positionV>
                <wp:extent cx="581025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86673F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13.8pt" to="47.25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F2E36B" wp14:editId="778C30FB">
                <wp:simplePos x="0" y="0"/>
                <wp:positionH relativeFrom="column">
                  <wp:posOffset>161925</wp:posOffset>
                </wp:positionH>
                <wp:positionV relativeFrom="paragraph">
                  <wp:posOffset>194310</wp:posOffset>
                </wp:positionV>
                <wp:extent cx="257175" cy="323850"/>
                <wp:effectExtent l="0" t="0" r="66675" b="5715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02494D" id="Straight Arrow Connector 1" o:spid="_x0000_s1026" type="#_x0000_t32" style="position:absolute;margin-left:12.75pt;margin-top:15.3pt;width:20.25pt;height:25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 w:rsidRPr="00024C33">
        <w:rPr>
          <w:color w:val="FF0000"/>
        </w:rPr>
        <w:t>docker run --name hello-docker-container -p 8080:80 hello-docker:1.0.0</w:t>
      </w:r>
    </w:p>
    <w:p w14:paraId="5A647792" w14:textId="3D672D44" w:rsidR="00B8669E" w:rsidRDefault="00B8669E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37F80D26" wp14:editId="15E03E9A">
                <wp:simplePos x="0" y="0"/>
                <wp:positionH relativeFrom="margin">
                  <wp:align>left</wp:align>
                </wp:positionH>
                <wp:positionV relativeFrom="paragraph">
                  <wp:posOffset>289560</wp:posOffset>
                </wp:positionV>
                <wp:extent cx="952500" cy="7239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72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0082BE" w14:textId="16FAC522" w:rsidR="00024C33" w:rsidRDefault="00024C33">
                            <w:r>
                              <w:t xml:space="preserve">Docker run </w:t>
                            </w:r>
                            <w:proofErr w:type="spellStart"/>
                            <w:r>
                              <w:t>cmnd</w:t>
                            </w:r>
                            <w:proofErr w:type="spellEnd"/>
                            <w:r w:rsidR="00B1061C">
                              <w:t xml:space="preserve"> for </w:t>
                            </w:r>
                            <w:proofErr w:type="spellStart"/>
                            <w:proofErr w:type="gramStart"/>
                            <w:r w:rsidR="00B1061C">
                              <w:t>a</w:t>
                            </w:r>
                            <w:proofErr w:type="spellEnd"/>
                            <w:proofErr w:type="gramEnd"/>
                            <w:r w:rsidR="00B1061C">
                              <w:t xml:space="preserve"> im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F80D26" id="_x0000_s1028" type="#_x0000_t202" style="position:absolute;margin-left:0;margin-top:22.8pt;width:75pt;height:57pt;z-index:25166848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">
                <v:textbox>
                  <w:txbxContent>
                    <w:p w14:paraId="250082BE" w14:textId="16FAC522" w:rsidR="00024C33" w:rsidRDefault="00024C33">
                      <w:r>
                        <w:t xml:space="preserve">Docker run </w:t>
                      </w:r>
                      <w:proofErr w:type="spellStart"/>
                      <w:r>
                        <w:t>cmnd</w:t>
                      </w:r>
                      <w:proofErr w:type="spellEnd"/>
                      <w:r w:rsidR="00B1061C">
                        <w:t xml:space="preserve"> for </w:t>
                      </w:r>
                      <w:proofErr w:type="spellStart"/>
                      <w:proofErr w:type="gramStart"/>
                      <w:r w:rsidR="00B1061C">
                        <w:t>a</w:t>
                      </w:r>
                      <w:proofErr w:type="spellEnd"/>
                      <w:proofErr w:type="gramEnd"/>
                      <w:r w:rsidR="00B1061C">
                        <w:t xml:space="preserve"> imag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E46B1D7" w14:textId="78A16B7B" w:rsidR="00B8669E" w:rsidRDefault="00086E45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A55F66A" wp14:editId="515A7A99">
                <wp:simplePos x="0" y="0"/>
                <wp:positionH relativeFrom="margin">
                  <wp:posOffset>2371725</wp:posOffset>
                </wp:positionH>
                <wp:positionV relativeFrom="paragraph">
                  <wp:posOffset>13970</wp:posOffset>
                </wp:positionV>
                <wp:extent cx="952500" cy="2114550"/>
                <wp:effectExtent l="0" t="0" r="19050" b="1905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114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CBD247" w14:textId="4D348A64" w:rsidR="00024C33" w:rsidRDefault="00024C33" w:rsidP="00024C33">
                            <w:r>
                              <w:t xml:space="preserve">Define port </w:t>
                            </w:r>
                            <w:proofErr w:type="spellStart"/>
                            <w:r>
                              <w:t>cmnd</w:t>
                            </w:r>
                            <w:proofErr w:type="spellEnd"/>
                            <w:r w:rsidR="00086E45">
                              <w:t>. Where 8080 in our local machine and 80 is container port</w:t>
                            </w:r>
                            <w:r w:rsidR="00A6703F">
                              <w:t xml:space="preserve">. Listing </w:t>
                            </w:r>
                            <w:proofErr w:type="spellStart"/>
                            <w:r w:rsidR="00A6703F">
                              <w:t>fro</w:t>
                            </w:r>
                            <w:proofErr w:type="spellEnd"/>
                            <w:r w:rsidR="00A6703F">
                              <w:t xml:space="preserve"> 80 and </w:t>
                            </w:r>
                            <w:proofErr w:type="spellStart"/>
                            <w:r w:rsidR="00A6703F">
                              <w:t>maped</w:t>
                            </w:r>
                            <w:proofErr w:type="spellEnd"/>
                            <w:r w:rsidR="00A6703F">
                              <w:t xml:space="preserve"> to 808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55F66A" id="_x0000_s1029" type="#_x0000_t202" style="position:absolute;margin-left:186.75pt;margin-top:1.1pt;width:75pt;height:166.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">
                <v:textbox>
                  <w:txbxContent>
                    <w:p w14:paraId="7FCBD247" w14:textId="4D348A64" w:rsidR="00024C33" w:rsidRDefault="00024C33" w:rsidP="00024C33">
                      <w:r>
                        <w:t xml:space="preserve">Define port </w:t>
                      </w:r>
                      <w:proofErr w:type="spellStart"/>
                      <w:r>
                        <w:t>cmnd</w:t>
                      </w:r>
                      <w:proofErr w:type="spellEnd"/>
                      <w:r w:rsidR="00086E45">
                        <w:t>. Where 8080 in our local machine and 80 is container port</w:t>
                      </w:r>
                      <w:r w:rsidR="00A6703F">
                        <w:t xml:space="preserve">. Listing </w:t>
                      </w:r>
                      <w:proofErr w:type="spellStart"/>
                      <w:r w:rsidR="00A6703F">
                        <w:t>fro</w:t>
                      </w:r>
                      <w:proofErr w:type="spellEnd"/>
                      <w:r w:rsidR="00A6703F">
                        <w:t xml:space="preserve"> 80 and </w:t>
                      </w:r>
                      <w:proofErr w:type="spellStart"/>
                      <w:r w:rsidR="00A6703F">
                        <w:t>maped</w:t>
                      </w:r>
                      <w:proofErr w:type="spellEnd"/>
                      <w:r w:rsidR="00A6703F">
                        <w:t xml:space="preserve"> to 808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DD75786" w14:textId="69456A7F" w:rsidR="00B8669E" w:rsidRDefault="00B8669E">
      <w:pPr>
        <w:rPr>
          <w:color w:val="FF0000"/>
        </w:rPr>
      </w:pPr>
    </w:p>
    <w:p w14:paraId="27137A88" w14:textId="31507891" w:rsidR="00B8669E" w:rsidRDefault="00B8669E">
      <w:pPr>
        <w:rPr>
          <w:color w:val="FF0000"/>
        </w:rPr>
      </w:pPr>
    </w:p>
    <w:p w14:paraId="772E1F40" w14:textId="3F71CC84" w:rsidR="00B8669E" w:rsidRDefault="00B8669E">
      <w:pPr>
        <w:rPr>
          <w:color w:val="FF0000"/>
        </w:rPr>
      </w:pPr>
    </w:p>
    <w:p w14:paraId="0BBFBDF2" w14:textId="55E6A629" w:rsidR="00B8669E" w:rsidRDefault="00B8669E">
      <w:pPr>
        <w:rPr>
          <w:color w:val="FF0000"/>
        </w:rPr>
      </w:pPr>
    </w:p>
    <w:p w14:paraId="115C9D2B" w14:textId="6EE8C40E" w:rsidR="00B8669E" w:rsidRDefault="00B8669E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5D0489BB" wp14:editId="0962DEC9">
                <wp:simplePos x="0" y="0"/>
                <wp:positionH relativeFrom="margin">
                  <wp:posOffset>1162050</wp:posOffset>
                </wp:positionH>
                <wp:positionV relativeFrom="paragraph">
                  <wp:posOffset>738505</wp:posOffset>
                </wp:positionV>
                <wp:extent cx="952500" cy="228600"/>
                <wp:effectExtent l="0" t="0" r="19050" b="1905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84021A" w14:textId="27AEEA78" w:rsidR="00B8669E" w:rsidRDefault="00FD10C3" w:rsidP="00B8669E">
                            <w:r>
                              <w:t>C</w:t>
                            </w:r>
                            <w:r w:rsidR="00B8669E">
                              <w:t>ontai</w:t>
                            </w:r>
                            <w:r>
                              <w:t>ner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0489BB" id="_x0000_s1030" type="#_x0000_t202" style="position:absolute;margin-left:91.5pt;margin-top:58.15pt;width:75pt;height:18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">
                <v:textbox>
                  <w:txbxContent>
                    <w:p w14:paraId="5F84021A" w14:textId="27AEEA78" w:rsidR="00B8669E" w:rsidRDefault="00FD10C3" w:rsidP="00B8669E">
                      <w:r>
                        <w:t>C</w:t>
                      </w:r>
                      <w:r w:rsidR="00B8669E">
                        <w:t>ontai</w:t>
                      </w:r>
                      <w:r>
                        <w:t>ner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F13F247" wp14:editId="01374B84">
                <wp:simplePos x="0" y="0"/>
                <wp:positionH relativeFrom="column">
                  <wp:posOffset>876300</wp:posOffset>
                </wp:positionH>
                <wp:positionV relativeFrom="paragraph">
                  <wp:posOffset>276225</wp:posOffset>
                </wp:positionV>
                <wp:extent cx="257175" cy="323850"/>
                <wp:effectExtent l="0" t="0" r="66675" b="5715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B59143E" id="Straight Arrow Connector 18" o:spid="_x0000_s1026" type="#_x0000_t32" style="position:absolute;margin-left:69pt;margin-top:21.75pt;width:20.25pt;height:25.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904284E" wp14:editId="5E3B5B69">
                <wp:simplePos x="0" y="0"/>
                <wp:positionH relativeFrom="column">
                  <wp:posOffset>714375</wp:posOffset>
                </wp:positionH>
                <wp:positionV relativeFrom="paragraph">
                  <wp:posOffset>214630</wp:posOffset>
                </wp:positionV>
                <wp:extent cx="200025" cy="0"/>
                <wp:effectExtent l="0" t="0" r="0" b="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2555544" id="Straight Connector 21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.25pt,16.9pt" to="1in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36EC076" wp14:editId="5C588CDF">
                <wp:simplePos x="0" y="0"/>
                <wp:positionH relativeFrom="column">
                  <wp:posOffset>9525</wp:posOffset>
                </wp:positionH>
                <wp:positionV relativeFrom="paragraph">
                  <wp:posOffset>219075</wp:posOffset>
                </wp:positionV>
                <wp:extent cx="581025" cy="0"/>
                <wp:effectExtent l="0" t="0" r="0" b="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DDC3A6" id="Straight Connector 20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17.25pt" to="46.5pt,1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AD9B93A" wp14:editId="488BBB26">
                <wp:simplePos x="0" y="0"/>
                <wp:positionH relativeFrom="column">
                  <wp:posOffset>257175</wp:posOffset>
                </wp:positionH>
                <wp:positionV relativeFrom="paragraph">
                  <wp:posOffset>304800</wp:posOffset>
                </wp:positionV>
                <wp:extent cx="257175" cy="323850"/>
                <wp:effectExtent l="0" t="0" r="66675" b="571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21826B6" id="Straight Arrow Connector 12" o:spid="_x0000_s1026" type="#_x0000_t32" style="position:absolute;margin-left:20.25pt;margin-top:24pt;width:20.25pt;height:25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" strokecolor="#4472c4 [3204]" strokeweight=".5pt">
                <v:stroke endarrow="block" joinstyle="miter"/>
              </v:shape>
            </w:pict>
          </mc:Fallback>
        </mc:AlternateContent>
      </w:r>
      <w:r w:rsidRPr="00B8669E">
        <w:rPr>
          <w:color w:val="FF0000"/>
        </w:rPr>
        <w:t>docker stop 78e</w:t>
      </w:r>
    </w:p>
    <w:p w14:paraId="6FAD72AE" w14:textId="6C1568E1" w:rsidR="00B1061C" w:rsidRDefault="00B1061C">
      <w:pPr>
        <w:rPr>
          <w:color w:val="FF0000"/>
        </w:rPr>
      </w:pPr>
    </w:p>
    <w:p w14:paraId="0C6580B1" w14:textId="72B64D49" w:rsidR="00B1061C" w:rsidRDefault="00B1061C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526FCC7E" wp14:editId="1214266A">
                <wp:simplePos x="0" y="0"/>
                <wp:positionH relativeFrom="margin">
                  <wp:align>left</wp:align>
                </wp:positionH>
                <wp:positionV relativeFrom="paragraph">
                  <wp:posOffset>138430</wp:posOffset>
                </wp:positionV>
                <wp:extent cx="952500" cy="752475"/>
                <wp:effectExtent l="0" t="0" r="19050" b="2857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704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5FBAF2" w14:textId="74AABC81" w:rsidR="00B8669E" w:rsidRDefault="00B8669E" w:rsidP="00B8669E">
                            <w:r>
                              <w:t xml:space="preserve">Docker stop </w:t>
                            </w:r>
                            <w:proofErr w:type="spellStart"/>
                            <w:r>
                              <w:t>cmnd</w:t>
                            </w:r>
                            <w:proofErr w:type="spellEnd"/>
                            <w:r w:rsidR="00B1061C">
                              <w:t xml:space="preserve"> for a contai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FCC7E" id="_x0000_s1031" type="#_x0000_t202" style="position:absolute;margin-left:0;margin-top:10.9pt;width:75pt;height:59.25pt;z-index:2516776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">
                <v:textbox>
                  <w:txbxContent>
                    <w:p w14:paraId="515FBAF2" w14:textId="74AABC81" w:rsidR="00B8669E" w:rsidRDefault="00B8669E" w:rsidP="00B8669E">
                      <w:r>
                        <w:t xml:space="preserve">Docker stop </w:t>
                      </w:r>
                      <w:proofErr w:type="spellStart"/>
                      <w:r>
                        <w:t>cmnd</w:t>
                      </w:r>
                      <w:proofErr w:type="spellEnd"/>
                      <w:r w:rsidR="00B1061C">
                        <w:t xml:space="preserve"> for a contain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C3285B3" w14:textId="093FE212" w:rsidR="00B1061C" w:rsidRDefault="00B1061C">
      <w:pPr>
        <w:rPr>
          <w:color w:val="FF0000"/>
        </w:rPr>
      </w:pPr>
    </w:p>
    <w:p w14:paraId="72D08F4C" w14:textId="461650BE" w:rsidR="00B1061C" w:rsidRDefault="00B1061C">
      <w:pPr>
        <w:rPr>
          <w:color w:val="FF0000"/>
        </w:rPr>
      </w:pPr>
    </w:p>
    <w:p w14:paraId="4746E105" w14:textId="05335A08" w:rsidR="00B1061C" w:rsidRDefault="00B1061C">
      <w:pPr>
        <w:rPr>
          <w:color w:val="FF0000"/>
        </w:rPr>
      </w:pPr>
    </w:p>
    <w:p w14:paraId="29B05154" w14:textId="0D8E4FAC" w:rsidR="00B1061C" w:rsidRPr="00024C33" w:rsidRDefault="00B1061C" w:rsidP="00B1061C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452E690F" wp14:editId="4B82722B">
                <wp:simplePos x="0" y="0"/>
                <wp:positionH relativeFrom="margin">
                  <wp:posOffset>1162050</wp:posOffset>
                </wp:positionH>
                <wp:positionV relativeFrom="paragraph">
                  <wp:posOffset>738505</wp:posOffset>
                </wp:positionV>
                <wp:extent cx="952500" cy="228600"/>
                <wp:effectExtent l="0" t="0" r="19050" b="1905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C34601" w14:textId="77777777" w:rsidR="00B1061C" w:rsidRDefault="00B1061C" w:rsidP="00B1061C">
                            <w:r>
                              <w:t>Container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2E690F" id="_x0000_s1032" type="#_x0000_t202" style="position:absolute;margin-left:91.5pt;margin-top:58.15pt;width:75pt;height:18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">
                <v:textbox>
                  <w:txbxContent>
                    <w:p w14:paraId="6CC34601" w14:textId="77777777" w:rsidR="00B1061C" w:rsidRDefault="00B1061C" w:rsidP="00B1061C">
                      <w:r>
                        <w:t>Container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8005CEA" wp14:editId="60F92D1C">
                <wp:simplePos x="0" y="0"/>
                <wp:positionH relativeFrom="column">
                  <wp:posOffset>876300</wp:posOffset>
                </wp:positionH>
                <wp:positionV relativeFrom="paragraph">
                  <wp:posOffset>276225</wp:posOffset>
                </wp:positionV>
                <wp:extent cx="257175" cy="323850"/>
                <wp:effectExtent l="0" t="0" r="66675" b="571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2128F9" id="Straight Arrow Connector 24" o:spid="_x0000_s1026" type="#_x0000_t32" style="position:absolute;margin-left:69pt;margin-top:21.75pt;width:20.25pt;height:25.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2447C8A" wp14:editId="286A8D28">
                <wp:simplePos x="0" y="0"/>
                <wp:positionH relativeFrom="column">
                  <wp:posOffset>714375</wp:posOffset>
                </wp:positionH>
                <wp:positionV relativeFrom="paragraph">
                  <wp:posOffset>214630</wp:posOffset>
                </wp:positionV>
                <wp:extent cx="200025" cy="0"/>
                <wp:effectExtent l="0" t="0" r="0" b="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1C6C29D" id="Straight Connector 25" o:spid="_x0000_s1026" style="position:absolute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.25pt,16.9pt" to="1in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AB5F4E6" wp14:editId="5180EC54">
                <wp:simplePos x="0" y="0"/>
                <wp:positionH relativeFrom="column">
                  <wp:posOffset>9525</wp:posOffset>
                </wp:positionH>
                <wp:positionV relativeFrom="paragraph">
                  <wp:posOffset>219075</wp:posOffset>
                </wp:positionV>
                <wp:extent cx="581025" cy="0"/>
                <wp:effectExtent l="0" t="0" r="0" b="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903C17" id="Straight Connector 26" o:spid="_x0000_s1026" style="position:absolute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17.25pt" to="46.5pt,1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9F72503" wp14:editId="57302882">
                <wp:simplePos x="0" y="0"/>
                <wp:positionH relativeFrom="column">
                  <wp:posOffset>257175</wp:posOffset>
                </wp:positionH>
                <wp:positionV relativeFrom="paragraph">
                  <wp:posOffset>304800</wp:posOffset>
                </wp:positionV>
                <wp:extent cx="257175" cy="323850"/>
                <wp:effectExtent l="0" t="0" r="66675" b="571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7FC239F" id="Straight Arrow Connector 27" o:spid="_x0000_s1026" type="#_x0000_t32" style="position:absolute;margin-left:20.25pt;margin-top:24pt;width:20.25pt;height:25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" strokecolor="#4472c4 [3204]" strokeweight=".5pt">
                <v:stroke endarrow="block" joinstyle="miter"/>
              </v:shape>
            </w:pict>
          </mc:Fallback>
        </mc:AlternateContent>
      </w:r>
      <w:r w:rsidRPr="00B8669E">
        <w:rPr>
          <w:color w:val="FF0000"/>
        </w:rPr>
        <w:t xml:space="preserve">docker </w:t>
      </w:r>
      <w:r>
        <w:rPr>
          <w:color w:val="FF0000"/>
        </w:rPr>
        <w:t>start</w:t>
      </w:r>
      <w:r w:rsidRPr="00B8669E">
        <w:rPr>
          <w:color w:val="FF0000"/>
        </w:rPr>
        <w:t xml:space="preserve"> 78e</w:t>
      </w:r>
    </w:p>
    <w:p w14:paraId="1E1196E3" w14:textId="0C9B5F63" w:rsidR="00B1061C" w:rsidRDefault="00B1061C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6C2CC59A" wp14:editId="4B7FBB07">
                <wp:simplePos x="0" y="0"/>
                <wp:positionH relativeFrom="margin">
                  <wp:align>left</wp:align>
                </wp:positionH>
                <wp:positionV relativeFrom="paragraph">
                  <wp:posOffset>424815</wp:posOffset>
                </wp:positionV>
                <wp:extent cx="952500" cy="695325"/>
                <wp:effectExtent l="0" t="0" r="19050" b="28575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695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D63BDD" w14:textId="66A3D827" w:rsidR="00B1061C" w:rsidRDefault="00B1061C" w:rsidP="00B1061C">
                            <w:r>
                              <w:t xml:space="preserve">Docker start </w:t>
                            </w:r>
                            <w:proofErr w:type="spellStart"/>
                            <w:r>
                              <w:t>cmnd</w:t>
                            </w:r>
                            <w:proofErr w:type="spellEnd"/>
                            <w:r>
                              <w:t xml:space="preserve"> for a contai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2CC59A" id="_x0000_s1033" type="#_x0000_t202" style="position:absolute;margin-left:0;margin-top:33.45pt;width:75pt;height:54.75pt;z-index:2516869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">
                <v:textbox>
                  <w:txbxContent>
                    <w:p w14:paraId="23D63BDD" w14:textId="66A3D827" w:rsidR="00B1061C" w:rsidRDefault="00B1061C" w:rsidP="00B1061C">
                      <w:r>
                        <w:t xml:space="preserve">Docker start </w:t>
                      </w:r>
                      <w:proofErr w:type="spellStart"/>
                      <w:r>
                        <w:t>cmnd</w:t>
                      </w:r>
                      <w:proofErr w:type="spellEnd"/>
                      <w:r>
                        <w:t xml:space="preserve"> for a contain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FA6FEE1" w14:textId="048CD422" w:rsidR="00C51626" w:rsidRPr="00C51626" w:rsidRDefault="00C51626" w:rsidP="00C51626"/>
    <w:p w14:paraId="29B2E063" w14:textId="4E570D1B" w:rsidR="00C51626" w:rsidRPr="00C51626" w:rsidRDefault="00C51626" w:rsidP="00C51626"/>
    <w:p w14:paraId="7C9EA829" w14:textId="6DA6278D" w:rsidR="00C51626" w:rsidRPr="00C51626" w:rsidRDefault="00C51626" w:rsidP="00C51626"/>
    <w:p w14:paraId="1F7CBFD9" w14:textId="4FDD89D0" w:rsidR="00C51626" w:rsidRDefault="00C51626" w:rsidP="00C51626"/>
    <w:p w14:paraId="00FCC5E9" w14:textId="7C412AD9" w:rsidR="007664E8" w:rsidRDefault="007664E8" w:rsidP="00C51626"/>
    <w:p w14:paraId="6B15B14E" w14:textId="3A3FE70F" w:rsidR="007664E8" w:rsidRDefault="007664E8" w:rsidP="00C51626"/>
    <w:p w14:paraId="79176C5A" w14:textId="12A4BFF2" w:rsidR="007664E8" w:rsidRDefault="007664E8" w:rsidP="00C51626"/>
    <w:p w14:paraId="314F315C" w14:textId="77777777" w:rsidR="007664E8" w:rsidRPr="00024C33" w:rsidRDefault="007664E8" w:rsidP="007664E8">
      <w:pPr>
        <w:rPr>
          <w:color w:val="FF0000"/>
        </w:rPr>
      </w:pPr>
      <w:r>
        <w:rPr>
          <w:noProof/>
          <w:color w:val="FF0000"/>
        </w:rPr>
        <w:lastRenderedPageBreak/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5A6C822" wp14:editId="0A589134">
                <wp:simplePos x="0" y="0"/>
                <wp:positionH relativeFrom="column">
                  <wp:posOffset>9525</wp:posOffset>
                </wp:positionH>
                <wp:positionV relativeFrom="paragraph">
                  <wp:posOffset>215900</wp:posOffset>
                </wp:positionV>
                <wp:extent cx="676275" cy="0"/>
                <wp:effectExtent l="0" t="0" r="0" b="0"/>
                <wp:wrapNone/>
                <wp:docPr id="197" name="Straight Connector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62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ACD2C20" id="Straight Connector 197" o:spid="_x0000_s1026" style="position:absolute;z-index:2516961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75pt,17pt" to="54pt,1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2C72AFF" wp14:editId="2DC92778">
                <wp:simplePos x="0" y="0"/>
                <wp:positionH relativeFrom="column">
                  <wp:posOffset>847725</wp:posOffset>
                </wp:positionH>
                <wp:positionV relativeFrom="paragraph">
                  <wp:posOffset>214630</wp:posOffset>
                </wp:positionV>
                <wp:extent cx="200025" cy="0"/>
                <wp:effectExtent l="0" t="0" r="0" b="0"/>
                <wp:wrapNone/>
                <wp:docPr id="196" name="Straight Connector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F4A465" id="Straight Connector 196" o:spid="_x0000_s1026" style="position:absolute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6.75pt,16.9pt" to="82.5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" strokecolor="#4472c4 [3204]" strokeweight=".5pt">
                <v:stroke joinstyle="miter"/>
              </v:line>
            </w:pict>
          </mc:Fallback>
        </mc:AlternateContent>
      </w: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18FBEE3B" wp14:editId="13EF0A6E">
                <wp:simplePos x="0" y="0"/>
                <wp:positionH relativeFrom="margin">
                  <wp:posOffset>1162050</wp:posOffset>
                </wp:positionH>
                <wp:positionV relativeFrom="paragraph">
                  <wp:posOffset>738505</wp:posOffset>
                </wp:positionV>
                <wp:extent cx="952500" cy="228600"/>
                <wp:effectExtent l="0" t="0" r="19050" b="19050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23490F" w14:textId="77777777" w:rsidR="007664E8" w:rsidRDefault="007664E8" w:rsidP="007664E8">
                            <w:r>
                              <w:t>Container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FBEE3B" id="_x0000_s1034" type="#_x0000_t202" style="position:absolute;margin-left:91.5pt;margin-top:58.15pt;width:75pt;height:18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">
                <v:textbox>
                  <w:txbxContent>
                    <w:p w14:paraId="0523490F" w14:textId="77777777" w:rsidR="007664E8" w:rsidRDefault="007664E8" w:rsidP="007664E8">
                      <w:r>
                        <w:t>Container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46FCBE4" wp14:editId="5FEDD0EE">
                <wp:simplePos x="0" y="0"/>
                <wp:positionH relativeFrom="column">
                  <wp:posOffset>257175</wp:posOffset>
                </wp:positionH>
                <wp:positionV relativeFrom="paragraph">
                  <wp:posOffset>304800</wp:posOffset>
                </wp:positionV>
                <wp:extent cx="257175" cy="323850"/>
                <wp:effectExtent l="0" t="0" r="66675" b="57150"/>
                <wp:wrapNone/>
                <wp:docPr id="198" name="Straight Arrow Connector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F586864" id="Straight Arrow Connector 198" o:spid="_x0000_s1026" type="#_x0000_t32" style="position:absolute;margin-left:20.25pt;margin-top:24pt;width:20.25pt;height:25.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" strokecolor="#4472c4 [3204]" strokeweight=".5pt">
                <v:stroke endarrow="block" joinstyle="miter"/>
              </v:shape>
            </w:pict>
          </mc:Fallback>
        </mc:AlternateContent>
      </w:r>
      <w:r w:rsidRPr="00B8669E">
        <w:rPr>
          <w:color w:val="FF0000"/>
        </w:rPr>
        <w:t xml:space="preserve">docker </w:t>
      </w:r>
      <w:r>
        <w:rPr>
          <w:color w:val="FF0000"/>
        </w:rPr>
        <w:t>restart</w:t>
      </w:r>
      <w:r w:rsidRPr="00B8669E">
        <w:rPr>
          <w:color w:val="FF0000"/>
        </w:rPr>
        <w:t xml:space="preserve"> 78e</w:t>
      </w:r>
    </w:p>
    <w:p w14:paraId="46257282" w14:textId="75FBECC1" w:rsidR="007664E8" w:rsidRPr="00024C33" w:rsidRDefault="007664E8" w:rsidP="007664E8">
      <w:pPr>
        <w:rPr>
          <w:color w:val="FF0000"/>
        </w:rPr>
      </w:pP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86419D5" wp14:editId="46E00852">
                <wp:simplePos x="0" y="0"/>
                <wp:positionH relativeFrom="column">
                  <wp:posOffset>1009650</wp:posOffset>
                </wp:positionH>
                <wp:positionV relativeFrom="paragraph">
                  <wp:posOffset>9525</wp:posOffset>
                </wp:positionV>
                <wp:extent cx="257175" cy="323850"/>
                <wp:effectExtent l="0" t="0" r="66675" b="57150"/>
                <wp:wrapNone/>
                <wp:docPr id="195" name="Straight Arrow Connector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420A67" id="Straight Arrow Connector 195" o:spid="_x0000_s1026" type="#_x0000_t32" style="position:absolute;margin-left:79.5pt;margin-top:.75pt;width:20.25pt;height:25.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" strokecolor="#4472c4 [3204]" strokeweight=".5pt">
                <v:stroke endarrow="block" joinstyle="miter"/>
              </v:shape>
            </w:pict>
          </mc:Fallback>
        </mc:AlternateContent>
      </w:r>
    </w:p>
    <w:p w14:paraId="55645525" w14:textId="72A1E99D" w:rsidR="007664E8" w:rsidRDefault="007664E8" w:rsidP="00C51626"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417511E7" wp14:editId="3984E2D7">
                <wp:simplePos x="0" y="0"/>
                <wp:positionH relativeFrom="margin">
                  <wp:posOffset>-19050</wp:posOffset>
                </wp:positionH>
                <wp:positionV relativeFrom="paragraph">
                  <wp:posOffset>146050</wp:posOffset>
                </wp:positionV>
                <wp:extent cx="952500" cy="809625"/>
                <wp:effectExtent l="0" t="0" r="19050" b="28575"/>
                <wp:wrapSquare wrapText="bothSides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B6650B" w14:textId="77777777" w:rsidR="007664E8" w:rsidRDefault="007664E8" w:rsidP="007664E8">
                            <w:r>
                              <w:t xml:space="preserve">Docker restart </w:t>
                            </w:r>
                            <w:proofErr w:type="spellStart"/>
                            <w:r>
                              <w:t>cmnd</w:t>
                            </w:r>
                            <w:proofErr w:type="spellEnd"/>
                            <w:r>
                              <w:t xml:space="preserve"> for a contai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7511E7" id="_x0000_s1035" type="#_x0000_t202" style="position:absolute;margin-left:-1.5pt;margin-top:11.5pt;width:75pt;height:63.75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">
                <v:textbox>
                  <w:txbxContent>
                    <w:p w14:paraId="35B6650B" w14:textId="77777777" w:rsidR="007664E8" w:rsidRDefault="007664E8" w:rsidP="007664E8">
                      <w:r>
                        <w:t xml:space="preserve">Docker restart </w:t>
                      </w:r>
                      <w:proofErr w:type="spellStart"/>
                      <w:r>
                        <w:t>cmnd</w:t>
                      </w:r>
                      <w:proofErr w:type="spellEnd"/>
                      <w:r>
                        <w:t xml:space="preserve"> for a contain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88C15D5" w14:textId="412E7880" w:rsidR="00DB4A0C" w:rsidRPr="00DB4A0C" w:rsidRDefault="00DB4A0C" w:rsidP="00DB4A0C"/>
    <w:p w14:paraId="2ED1A476" w14:textId="3B9F142A" w:rsidR="00DB4A0C" w:rsidRDefault="00DB4A0C" w:rsidP="00DB4A0C"/>
    <w:p w14:paraId="60D56C2B" w14:textId="76A39073" w:rsidR="00DB4A0C" w:rsidRDefault="00DB4A0C" w:rsidP="00DB4A0C"/>
    <w:p w14:paraId="7BE97C04" w14:textId="2D089611" w:rsidR="00DB4A0C" w:rsidRDefault="00DB4A0C" w:rsidP="00DB4A0C"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B967CE9" wp14:editId="423B33E7">
                <wp:simplePos x="0" y="0"/>
                <wp:positionH relativeFrom="column">
                  <wp:posOffset>676275</wp:posOffset>
                </wp:positionH>
                <wp:positionV relativeFrom="paragraph">
                  <wp:posOffset>204470</wp:posOffset>
                </wp:positionV>
                <wp:extent cx="200025" cy="0"/>
                <wp:effectExtent l="0" t="0" r="0" b="0"/>
                <wp:wrapNone/>
                <wp:docPr id="205" name="Straight Connector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920030" id="Straight Connector 205" o:spid="_x0000_s1026" style="position:absolute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3.25pt,16.1pt" to="69pt,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30A598C" wp14:editId="762F8CAD">
                <wp:simplePos x="0" y="0"/>
                <wp:positionH relativeFrom="column">
                  <wp:posOffset>838200</wp:posOffset>
                </wp:positionH>
                <wp:positionV relativeFrom="paragraph">
                  <wp:posOffset>285115</wp:posOffset>
                </wp:positionV>
                <wp:extent cx="257175" cy="323850"/>
                <wp:effectExtent l="0" t="0" r="66675" b="57150"/>
                <wp:wrapNone/>
                <wp:docPr id="203" name="Straight Arrow Connector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BC16083" id="Straight Arrow Connector 203" o:spid="_x0000_s1026" type="#_x0000_t32" style="position:absolute;margin-left:66pt;margin-top:22.45pt;width:20.25pt;height:25.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" strokecolor="#4472c4 [3204]" strokeweight=".5pt">
                <v:stroke endarrow="block" joinstyle="miter"/>
              </v:shape>
            </w:pict>
          </mc:Fallback>
        </mc:AlternateContent>
      </w:r>
      <w:r w:rsidRPr="00DB4A0C">
        <w:rPr>
          <w:color w:val="FF0000"/>
        </w:rPr>
        <w:t>docker rm 1</w:t>
      </w:r>
      <w:proofErr w:type="gramStart"/>
      <w:r w:rsidRPr="00DB4A0C">
        <w:rPr>
          <w:color w:val="FF0000"/>
        </w:rPr>
        <w:t>be</w:t>
      </w:r>
      <w:r>
        <w:rPr>
          <w:color w:val="FF0000"/>
        </w:rPr>
        <w:t xml:space="preserve">  =</w:t>
      </w:r>
      <w:proofErr w:type="gramEnd"/>
      <w:r>
        <w:rPr>
          <w:color w:val="FF0000"/>
        </w:rPr>
        <w:t xml:space="preserve"> &gt;  </w:t>
      </w:r>
      <w:r w:rsidRPr="00DB4A0C">
        <w:t>remove one container</w:t>
      </w:r>
    </w:p>
    <w:p w14:paraId="52968B7F" w14:textId="215025B1" w:rsidR="00DB4A0C" w:rsidRDefault="00DB4A0C" w:rsidP="00DB4A0C"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2796A288" wp14:editId="32DFFD58">
                <wp:simplePos x="0" y="0"/>
                <wp:positionH relativeFrom="margin">
                  <wp:posOffset>914400</wp:posOffset>
                </wp:positionH>
                <wp:positionV relativeFrom="paragraph">
                  <wp:posOffset>374015</wp:posOffset>
                </wp:positionV>
                <wp:extent cx="952500" cy="228600"/>
                <wp:effectExtent l="0" t="0" r="19050" b="19050"/>
                <wp:wrapSquare wrapText="bothSides"/>
                <wp:docPr id="2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30DB35" w14:textId="77777777" w:rsidR="00DB4A0C" w:rsidRDefault="00DB4A0C" w:rsidP="00DB4A0C">
                            <w:r>
                              <w:t>Container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96A288" id="_x0000_s1036" type="#_x0000_t202" style="position:absolute;margin-left:1in;margin-top:29.45pt;width:75pt;height:18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">
                <v:textbox>
                  <w:txbxContent>
                    <w:p w14:paraId="2E30DB35" w14:textId="77777777" w:rsidR="00DB4A0C" w:rsidRDefault="00DB4A0C" w:rsidP="00DB4A0C">
                      <w:r>
                        <w:t>Container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AC2B51F" w14:textId="3AAB141E" w:rsidR="00DB4A0C" w:rsidRPr="00DB4A0C" w:rsidRDefault="00DB4A0C" w:rsidP="00DB4A0C"/>
    <w:p w14:paraId="502FA308" w14:textId="4E8E4578" w:rsidR="00DB4A0C" w:rsidRDefault="00DB4A0C" w:rsidP="00DB4A0C"/>
    <w:p w14:paraId="430BE516" w14:textId="4F7D16B0" w:rsidR="00DB4A0C" w:rsidRDefault="00DB4A0C" w:rsidP="00DB4A0C">
      <w:r w:rsidRPr="00DB4A0C">
        <w:rPr>
          <w:color w:val="FF0000"/>
        </w:rPr>
        <w:t xml:space="preserve">docker </w:t>
      </w:r>
      <w:proofErr w:type="spellStart"/>
      <w:r w:rsidRPr="00DB4A0C">
        <w:rPr>
          <w:color w:val="FF0000"/>
        </w:rPr>
        <w:t>ps</w:t>
      </w:r>
      <w:proofErr w:type="spellEnd"/>
      <w:r w:rsidRPr="00DB4A0C">
        <w:rPr>
          <w:color w:val="FF0000"/>
        </w:rPr>
        <w:t xml:space="preserve"> -a -q </w:t>
      </w:r>
      <w:r>
        <w:t>=</w:t>
      </w:r>
      <w:proofErr w:type="gramStart"/>
      <w:r>
        <w:t xml:space="preserve">&gt;  </w:t>
      </w:r>
      <w:proofErr w:type="spellStart"/>
      <w:r>
        <w:t>cmnd</w:t>
      </w:r>
      <w:proofErr w:type="spellEnd"/>
      <w:proofErr w:type="gramEnd"/>
      <w:r>
        <w:t xml:space="preserve"> for get all container id </w:t>
      </w:r>
    </w:p>
    <w:p w14:paraId="0CDC2F50" w14:textId="289CE7D4" w:rsidR="00DB4A0C" w:rsidRDefault="00655659" w:rsidP="00DB4A0C">
      <w:r w:rsidRPr="00655659">
        <w:rPr>
          <w:color w:val="FF0000"/>
        </w:rPr>
        <w:t xml:space="preserve">docker rm $(docker </w:t>
      </w:r>
      <w:proofErr w:type="spellStart"/>
      <w:r w:rsidRPr="00655659">
        <w:rPr>
          <w:color w:val="FF0000"/>
        </w:rPr>
        <w:t>ps</w:t>
      </w:r>
      <w:proofErr w:type="spellEnd"/>
      <w:r w:rsidRPr="00655659">
        <w:rPr>
          <w:color w:val="FF0000"/>
        </w:rPr>
        <w:t xml:space="preserve"> -a -q) </w:t>
      </w:r>
      <w:r>
        <w:t>=&gt; remove all container</w:t>
      </w:r>
    </w:p>
    <w:p w14:paraId="2676745A" w14:textId="10A74322" w:rsidR="00FE3623" w:rsidRDefault="00FE3623" w:rsidP="00DB4A0C"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32BC4E1E" wp14:editId="2317318C">
                <wp:simplePos x="0" y="0"/>
                <wp:positionH relativeFrom="column">
                  <wp:posOffset>704850</wp:posOffset>
                </wp:positionH>
                <wp:positionV relativeFrom="paragraph">
                  <wp:posOffset>285115</wp:posOffset>
                </wp:positionV>
                <wp:extent cx="200025" cy="0"/>
                <wp:effectExtent l="0" t="0" r="0" b="0"/>
                <wp:wrapNone/>
                <wp:docPr id="208" name="Straight Connector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6EA240" id="Straight Connector 208" o:spid="_x0000_s1026" style="position:absolute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5.5pt,22.45pt" to="71.2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EBE2CF6" wp14:editId="62AC9021">
                <wp:simplePos x="0" y="0"/>
                <wp:positionH relativeFrom="column">
                  <wp:posOffset>771525</wp:posOffset>
                </wp:positionH>
                <wp:positionV relativeFrom="paragraph">
                  <wp:posOffset>285115</wp:posOffset>
                </wp:positionV>
                <wp:extent cx="257175" cy="323850"/>
                <wp:effectExtent l="0" t="0" r="66675" b="57150"/>
                <wp:wrapNone/>
                <wp:docPr id="206" name="Straight Arrow Connector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EE2B987" id="Straight Arrow Connector 206" o:spid="_x0000_s1026" type="#_x0000_t32" style="position:absolute;margin-left:60.75pt;margin-top:22.45pt;width:20.25pt;height:25.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" strokecolor="#4472c4 [3204]" strokeweight=".5pt">
                <v:stroke endarrow="block" joinstyle="miter"/>
              </v:shape>
            </w:pict>
          </mc:Fallback>
        </mc:AlternateContent>
      </w:r>
      <w:r w:rsidRPr="00FE3623">
        <w:rPr>
          <w:color w:val="FF0000"/>
        </w:rPr>
        <w:t xml:space="preserve">docker </w:t>
      </w:r>
      <w:proofErr w:type="spellStart"/>
      <w:r w:rsidRPr="00FE3623">
        <w:rPr>
          <w:color w:val="FF0000"/>
        </w:rPr>
        <w:t>rmi</w:t>
      </w:r>
      <w:proofErr w:type="spellEnd"/>
      <w:r w:rsidRPr="00FE3623">
        <w:rPr>
          <w:color w:val="FF0000"/>
        </w:rPr>
        <w:t xml:space="preserve"> 168 </w:t>
      </w:r>
      <w:r>
        <w:t>=&gt; remove one image</w:t>
      </w:r>
    </w:p>
    <w:p w14:paraId="5A72FCD9" w14:textId="52D754D3" w:rsidR="00FE3623" w:rsidRDefault="00FE3623" w:rsidP="00DB4A0C"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69771CCE" wp14:editId="65D8D6C9">
                <wp:simplePos x="0" y="0"/>
                <wp:positionH relativeFrom="margin">
                  <wp:posOffset>790575</wp:posOffset>
                </wp:positionH>
                <wp:positionV relativeFrom="paragraph">
                  <wp:posOffset>382270</wp:posOffset>
                </wp:positionV>
                <wp:extent cx="952500" cy="257175"/>
                <wp:effectExtent l="0" t="0" r="19050" b="28575"/>
                <wp:wrapSquare wrapText="bothSides"/>
                <wp:docPr id="2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5AFAEF" w14:textId="7599B8A5" w:rsidR="00FE3623" w:rsidRDefault="00FE3623" w:rsidP="00FE3623">
                            <w:r>
                              <w:t>image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771CCE" id="_x0000_s1037" type="#_x0000_t202" style="position:absolute;margin-left:62.25pt;margin-top:30.1pt;width:75pt;height:20.2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">
                <v:textbox>
                  <w:txbxContent>
                    <w:p w14:paraId="085AFAEF" w14:textId="7599B8A5" w:rsidR="00FE3623" w:rsidRDefault="00FE3623" w:rsidP="00FE3623">
                      <w:r>
                        <w:t>image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9DE0EB3" w14:textId="46E6C005" w:rsidR="00FE3623" w:rsidRPr="00FE3623" w:rsidRDefault="00FE3623" w:rsidP="00FE3623"/>
    <w:p w14:paraId="1D61553D" w14:textId="3A0FBB56" w:rsidR="00FE3623" w:rsidRDefault="00FE3623" w:rsidP="00FE3623"/>
    <w:p w14:paraId="06641B4B" w14:textId="0F56CCA9" w:rsidR="00FE3623" w:rsidRDefault="00FE3623" w:rsidP="00FE3623">
      <w:r w:rsidRPr="00FE3623">
        <w:rPr>
          <w:color w:val="FF0000"/>
        </w:rPr>
        <w:t xml:space="preserve">docker images -q </w:t>
      </w:r>
      <w:r>
        <w:t>=&gt; get all images id</w:t>
      </w:r>
    </w:p>
    <w:p w14:paraId="0FF63827" w14:textId="5EAFD65D" w:rsidR="00FE3623" w:rsidRPr="00FE3623" w:rsidRDefault="00FE3623" w:rsidP="00FE3623">
      <w:r w:rsidRPr="00FE3623">
        <w:rPr>
          <w:color w:val="FF0000"/>
        </w:rPr>
        <w:t xml:space="preserve">docker </w:t>
      </w:r>
      <w:proofErr w:type="spellStart"/>
      <w:r w:rsidRPr="00FE3623">
        <w:rPr>
          <w:color w:val="FF0000"/>
        </w:rPr>
        <w:t>rmi</w:t>
      </w:r>
      <w:proofErr w:type="spellEnd"/>
      <w:r w:rsidRPr="00FE3623">
        <w:rPr>
          <w:color w:val="FF0000"/>
        </w:rPr>
        <w:t xml:space="preserve"> $(docker images -q) =&gt; </w:t>
      </w:r>
      <w:r>
        <w:t>remove all images</w:t>
      </w:r>
    </w:p>
    <w:sectPr w:rsidR="00FE3623" w:rsidRPr="00FE36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NTUzNjW3MDUwMjVR0lEKTi0uzszPAykwrAUAK52Y4SwAAAA="/>
  </w:docVars>
  <w:rsids>
    <w:rsidRoot w:val="00E05699"/>
    <w:rsid w:val="00024C33"/>
    <w:rsid w:val="00072A7A"/>
    <w:rsid w:val="00086E45"/>
    <w:rsid w:val="0035460F"/>
    <w:rsid w:val="004144AB"/>
    <w:rsid w:val="00486FFF"/>
    <w:rsid w:val="00655659"/>
    <w:rsid w:val="006B291F"/>
    <w:rsid w:val="007664E8"/>
    <w:rsid w:val="007E687C"/>
    <w:rsid w:val="008762EB"/>
    <w:rsid w:val="008C6F0A"/>
    <w:rsid w:val="009038DF"/>
    <w:rsid w:val="009B1B87"/>
    <w:rsid w:val="00A37E99"/>
    <w:rsid w:val="00A66962"/>
    <w:rsid w:val="00A6703F"/>
    <w:rsid w:val="00B1061C"/>
    <w:rsid w:val="00B8669E"/>
    <w:rsid w:val="00C44A1C"/>
    <w:rsid w:val="00C51626"/>
    <w:rsid w:val="00D97BA5"/>
    <w:rsid w:val="00DB4A0C"/>
    <w:rsid w:val="00DC5560"/>
    <w:rsid w:val="00E05699"/>
    <w:rsid w:val="00E70B49"/>
    <w:rsid w:val="00FD10C3"/>
    <w:rsid w:val="00FE3623"/>
    <w:rsid w:val="00FE7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8E338"/>
  <w15:chartTrackingRefBased/>
  <w15:docId w15:val="{9894C3C1-C63E-454F-A1CC-400F4187D6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C633CF-3675-4C6B-A70D-095B17BC18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</TotalTime>
  <Pages>2</Pages>
  <Words>135</Words>
  <Characters>77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Zakaria Masud</dc:creator>
  <cp:keywords/>
  <dc:description/>
  <cp:lastModifiedBy>Md Zakaria Masud</cp:lastModifiedBy>
  <cp:revision>28</cp:revision>
  <dcterms:created xsi:type="dcterms:W3CDTF">2022-05-10T05:11:00Z</dcterms:created>
  <dcterms:modified xsi:type="dcterms:W3CDTF">2022-05-10T11:29:00Z</dcterms:modified>
</cp:coreProperties>
</file>